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104DDD8" w14:textId="4049655D" w:rsidR="0053691E" w:rsidRDefault="009370F8" w:rsidP="0053691E">
      <w:r>
        <w:t>Appendix 1</w:t>
      </w:r>
      <w:r w:rsidR="0053691E">
        <w:t>. The mean cost (SD) [% of total cost] of patient with cerebellar ataxia</w:t>
      </w:r>
      <w:r w:rsidR="00BB63D0">
        <w:t xml:space="preserve"> (n=29) excluding those with acquired cause (Stroke and Cerebral palsy) in</w:t>
      </w:r>
      <w:r w:rsidR="0053691E">
        <w:t xml:space="preserve"> the past 6 months. (in HKD)</w:t>
      </w:r>
    </w:p>
    <w:p w14:paraId="42BF7877" w14:textId="77777777" w:rsidR="0053691E" w:rsidRDefault="0053691E" w:rsidP="0053691E"/>
    <w:tbl>
      <w:tblPr>
        <w:tblStyle w:val="a0"/>
        <w:tblW w:w="9015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2340"/>
        <w:gridCol w:w="1762"/>
        <w:gridCol w:w="1633"/>
        <w:gridCol w:w="1633"/>
        <w:gridCol w:w="1647"/>
      </w:tblGrid>
      <w:tr w:rsidR="0053691E" w14:paraId="301146BC" w14:textId="77777777" w:rsidTr="00626140">
        <w:trPr>
          <w:trHeight w:val="540"/>
        </w:trPr>
        <w:tc>
          <w:tcPr>
            <w:tcW w:w="2339" w:type="dxa"/>
            <w:vMerge w:val="restart"/>
            <w:tcBorders>
              <w:top w:val="single" w:sz="18" w:space="0" w:color="000000"/>
              <w:left w:val="single" w:sz="18" w:space="0" w:color="000000"/>
              <w:right w:val="single" w:sz="18" w:space="0" w:color="000000"/>
            </w:tcBorders>
            <w:shd w:val="clear" w:color="auto" w:fill="FFFFFF"/>
            <w:vAlign w:val="bottom"/>
          </w:tcPr>
          <w:p w14:paraId="467D54A2" w14:textId="77777777" w:rsidR="0053691E" w:rsidRDefault="0053691E" w:rsidP="00626140">
            <w:pPr>
              <w:spacing w:line="349" w:lineRule="auto"/>
              <w:ind w:left="80" w:right="60"/>
            </w:pPr>
          </w:p>
          <w:p w14:paraId="512497CD" w14:textId="77777777" w:rsidR="0053691E" w:rsidRDefault="0053691E" w:rsidP="00626140">
            <w:pPr>
              <w:spacing w:line="349" w:lineRule="auto"/>
              <w:ind w:left="80" w:right="60"/>
              <w:rPr>
                <w:rFonts w:ascii="Times New Roman" w:eastAsia="Times New Roman" w:hAnsi="Times New Roman" w:cs="Times New Roman"/>
              </w:rPr>
            </w:pPr>
            <w:r>
              <w:t>Cost items</w:t>
            </w:r>
          </w:p>
        </w:tc>
        <w:tc>
          <w:tcPr>
            <w:tcW w:w="5028" w:type="dxa"/>
            <w:gridSpan w:val="3"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8" w:space="0" w:color="000000"/>
            </w:tcBorders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14:paraId="03E08238" w14:textId="77777777" w:rsidR="0053691E" w:rsidRDefault="0053691E" w:rsidP="00626140">
            <w:pPr>
              <w:spacing w:line="349" w:lineRule="auto"/>
              <w:ind w:left="80" w:right="60"/>
              <w:jc w:val="center"/>
            </w:pPr>
            <w:r>
              <w:t>Disease severity</w:t>
            </w:r>
          </w:p>
        </w:tc>
        <w:tc>
          <w:tcPr>
            <w:tcW w:w="1647" w:type="dxa"/>
            <w:tcBorders>
              <w:top w:val="single" w:sz="18" w:space="0" w:color="000000"/>
              <w:left w:val="nil"/>
              <w:bottom w:val="single" w:sz="18" w:space="0" w:color="000000"/>
              <w:right w:val="single" w:sz="18" w:space="0" w:color="000000"/>
            </w:tcBorders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14:paraId="56F063A7" w14:textId="77777777" w:rsidR="0053691E" w:rsidRDefault="0053691E" w:rsidP="00626140">
            <w:pPr>
              <w:spacing w:line="349" w:lineRule="auto"/>
              <w:ind w:left="80" w:right="60"/>
              <w:jc w:val="center"/>
            </w:pPr>
            <w:r>
              <w:t>Average cost</w:t>
            </w:r>
          </w:p>
          <w:p w14:paraId="5F2BD82E" w14:textId="77777777" w:rsidR="0053691E" w:rsidRDefault="0053691E" w:rsidP="00626140">
            <w:pPr>
              <w:spacing w:line="349" w:lineRule="auto"/>
              <w:ind w:left="80" w:right="60"/>
              <w:jc w:val="center"/>
            </w:pPr>
            <w:r>
              <w:t>Mean (SD) in HKD</w:t>
            </w:r>
          </w:p>
        </w:tc>
      </w:tr>
      <w:tr w:rsidR="0053691E" w14:paraId="3573A01B" w14:textId="77777777" w:rsidTr="00626140">
        <w:trPr>
          <w:trHeight w:val="540"/>
        </w:trPr>
        <w:tc>
          <w:tcPr>
            <w:tcW w:w="2339" w:type="dxa"/>
            <w:vMerge/>
            <w:tcBorders>
              <w:top w:val="single" w:sz="18" w:space="0" w:color="000000"/>
              <w:left w:val="single" w:sz="18" w:space="0" w:color="000000"/>
              <w:right w:val="single" w:sz="18" w:space="0" w:color="000000"/>
            </w:tcBorders>
            <w:shd w:val="clear" w:color="auto" w:fill="FFFFFF"/>
            <w:vAlign w:val="bottom"/>
          </w:tcPr>
          <w:p w14:paraId="21D374F6" w14:textId="77777777" w:rsidR="0053691E" w:rsidRDefault="0053691E" w:rsidP="00626140">
            <w:pPr>
              <w:spacing w:line="240" w:lineRule="auto"/>
              <w:ind w:right="60"/>
              <w:rPr>
                <w:rFonts w:ascii="Times New Roman" w:eastAsia="Times New Roman" w:hAnsi="Times New Roman" w:cs="Times New Roman"/>
              </w:rPr>
            </w:pPr>
            <w:bookmarkStart w:id="0" w:name="_GoBack" w:colFirst="4" w:colLast="4"/>
          </w:p>
        </w:tc>
        <w:tc>
          <w:tcPr>
            <w:tcW w:w="1762" w:type="dxa"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8" w:space="0" w:color="000000"/>
            </w:tcBorders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14:paraId="483AD2F7" w14:textId="77777777" w:rsidR="0053691E" w:rsidRDefault="0053691E" w:rsidP="00626140">
            <w:pPr>
              <w:spacing w:line="349" w:lineRule="auto"/>
              <w:ind w:left="80" w:right="60"/>
              <w:jc w:val="center"/>
            </w:pPr>
            <w:r>
              <w:t>Independent to minimal dependent</w:t>
            </w:r>
          </w:p>
          <w:p w14:paraId="13BC2028" w14:textId="77777777" w:rsidR="0053691E" w:rsidRDefault="0053691E" w:rsidP="00626140">
            <w:pPr>
              <w:spacing w:line="349" w:lineRule="auto"/>
              <w:ind w:left="80" w:right="60"/>
              <w:jc w:val="center"/>
            </w:pPr>
            <w:r>
              <w:t>Mean (SD) in HKD</w:t>
            </w:r>
          </w:p>
        </w:tc>
        <w:tc>
          <w:tcPr>
            <w:tcW w:w="1633" w:type="dxa"/>
            <w:tcBorders>
              <w:top w:val="single" w:sz="18" w:space="0" w:color="000000"/>
              <w:left w:val="nil"/>
              <w:bottom w:val="single" w:sz="18" w:space="0" w:color="000000"/>
              <w:right w:val="single" w:sz="8" w:space="0" w:color="000000"/>
            </w:tcBorders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14:paraId="332A4A84" w14:textId="77777777" w:rsidR="0053691E" w:rsidRDefault="0053691E" w:rsidP="00626140">
            <w:pPr>
              <w:spacing w:line="349" w:lineRule="auto"/>
              <w:ind w:left="80" w:right="60"/>
              <w:jc w:val="center"/>
            </w:pPr>
            <w:r>
              <w:t>Moderate to maximal dependent</w:t>
            </w:r>
          </w:p>
          <w:p w14:paraId="78797554" w14:textId="77777777" w:rsidR="0053691E" w:rsidRDefault="0053691E" w:rsidP="00626140">
            <w:pPr>
              <w:spacing w:line="349" w:lineRule="auto"/>
              <w:ind w:left="80" w:right="60"/>
              <w:jc w:val="center"/>
            </w:pPr>
            <w:r>
              <w:t>Mean (SD) in HKD</w:t>
            </w:r>
          </w:p>
        </w:tc>
        <w:tc>
          <w:tcPr>
            <w:tcW w:w="1633" w:type="dxa"/>
            <w:tcBorders>
              <w:top w:val="single" w:sz="18" w:space="0" w:color="000000"/>
              <w:left w:val="nil"/>
              <w:bottom w:val="single" w:sz="18" w:space="0" w:color="000000"/>
              <w:right w:val="single" w:sz="8" w:space="0" w:color="000000"/>
            </w:tcBorders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14:paraId="66970D60" w14:textId="77777777" w:rsidR="0053691E" w:rsidRDefault="0053691E" w:rsidP="00626140">
            <w:pPr>
              <w:spacing w:line="349" w:lineRule="auto"/>
              <w:ind w:left="80" w:right="60"/>
              <w:jc w:val="center"/>
            </w:pPr>
            <w:r>
              <w:t>Mean difference</w:t>
            </w:r>
          </w:p>
        </w:tc>
        <w:tc>
          <w:tcPr>
            <w:tcW w:w="1647" w:type="dxa"/>
            <w:tcBorders>
              <w:top w:val="single" w:sz="18" w:space="0" w:color="000000"/>
              <w:left w:val="nil"/>
              <w:bottom w:val="single" w:sz="18" w:space="0" w:color="000000"/>
              <w:right w:val="single" w:sz="18" w:space="0" w:color="000000"/>
            </w:tcBorders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14:paraId="4BE91170" w14:textId="77777777" w:rsidR="0053691E" w:rsidRDefault="0053691E" w:rsidP="00626140">
            <w:pPr>
              <w:spacing w:line="349" w:lineRule="auto"/>
              <w:ind w:left="80" w:right="60"/>
              <w:jc w:val="center"/>
            </w:pPr>
            <w:r>
              <w:t>Total</w:t>
            </w:r>
          </w:p>
          <w:p w14:paraId="474ECF4D" w14:textId="77777777" w:rsidR="0053691E" w:rsidRDefault="0053691E" w:rsidP="00626140">
            <w:pPr>
              <w:spacing w:line="349" w:lineRule="auto"/>
              <w:ind w:left="80" w:right="60"/>
              <w:jc w:val="center"/>
            </w:pPr>
            <w:r>
              <w:t>Mean (SD)</w:t>
            </w:r>
          </w:p>
        </w:tc>
      </w:tr>
      <w:bookmarkEnd w:id="0"/>
      <w:tr w:rsidR="0053691E" w14:paraId="06C2D5B7" w14:textId="77777777" w:rsidTr="00626140">
        <w:trPr>
          <w:trHeight w:val="860"/>
        </w:trPr>
        <w:tc>
          <w:tcPr>
            <w:tcW w:w="2339" w:type="dxa"/>
            <w:tcBorders>
              <w:top w:val="single" w:sz="18" w:space="0" w:color="000000"/>
              <w:left w:val="single" w:sz="18" w:space="0" w:color="000000"/>
              <w:bottom w:val="single" w:sz="8" w:space="0" w:color="000000"/>
              <w:right w:val="nil"/>
            </w:tcBorders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D1EB33" w14:textId="77777777" w:rsidR="0053691E" w:rsidRDefault="0053691E" w:rsidP="00626140">
            <w:pPr>
              <w:spacing w:line="349" w:lineRule="auto"/>
              <w:ind w:left="80" w:right="60"/>
            </w:pPr>
            <w:r>
              <w:t>Total cost</w:t>
            </w:r>
          </w:p>
        </w:tc>
        <w:tc>
          <w:tcPr>
            <w:tcW w:w="1762" w:type="dxa"/>
            <w:tcBorders>
              <w:top w:val="nil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38D0A1" w14:textId="77777777" w:rsidR="0053691E" w:rsidRDefault="0053691E" w:rsidP="00626140">
            <w:pPr>
              <w:spacing w:line="349" w:lineRule="auto"/>
              <w:ind w:left="80" w:right="60"/>
              <w:jc w:val="right"/>
            </w:pPr>
            <w:r>
              <w:rPr>
                <w:color w:val="010205"/>
              </w:rPr>
              <w:t>70956.2</w:t>
            </w:r>
            <w:r>
              <w:t xml:space="preserve"> (</w:t>
            </w:r>
            <w:r>
              <w:rPr>
                <w:color w:val="010205"/>
              </w:rPr>
              <w:t>52825.2</w:t>
            </w:r>
            <w:r>
              <w:t>)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E1952F5" w14:textId="77777777" w:rsidR="003A3B61" w:rsidRPr="003A3B61" w:rsidRDefault="003A3B61" w:rsidP="003A3B61">
            <w:pPr>
              <w:spacing w:line="349" w:lineRule="auto"/>
              <w:ind w:left="80" w:right="60"/>
              <w:jc w:val="right"/>
              <w:rPr>
                <w:color w:val="010205"/>
              </w:rPr>
            </w:pPr>
            <w:r w:rsidRPr="003A3B61">
              <w:rPr>
                <w:color w:val="010205"/>
              </w:rPr>
              <w:t>164184.4</w:t>
            </w:r>
          </w:p>
          <w:p w14:paraId="55A886CE" w14:textId="60082712" w:rsidR="0053691E" w:rsidRPr="003A3B61" w:rsidRDefault="003A3B61" w:rsidP="003A3B61">
            <w:pPr>
              <w:spacing w:line="349" w:lineRule="auto"/>
              <w:ind w:left="80" w:right="60"/>
              <w:jc w:val="right"/>
              <w:rPr>
                <w:color w:val="010205"/>
              </w:rPr>
            </w:pPr>
            <w:r w:rsidRPr="003A3B61">
              <w:rPr>
                <w:color w:val="010205"/>
              </w:rPr>
              <w:t>(150296.1)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D487044" w14:textId="3942E03E" w:rsidR="0053691E" w:rsidRDefault="002257E9" w:rsidP="00626140">
            <w:pPr>
              <w:spacing w:line="349" w:lineRule="auto"/>
              <w:ind w:left="80" w:right="60"/>
              <w:jc w:val="right"/>
              <w:rPr>
                <w:color w:val="010205"/>
              </w:rPr>
            </w:pPr>
            <w:r>
              <w:rPr>
                <w:color w:val="010205"/>
              </w:rPr>
              <w:t>93228.2</w:t>
            </w:r>
          </w:p>
        </w:tc>
        <w:tc>
          <w:tcPr>
            <w:tcW w:w="1647" w:type="dxa"/>
            <w:tcBorders>
              <w:top w:val="nil"/>
              <w:left w:val="nil"/>
              <w:bottom w:val="single" w:sz="8" w:space="0" w:color="000000"/>
              <w:right w:val="single" w:sz="18" w:space="0" w:color="000000"/>
            </w:tcBorders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07BBF8" w14:textId="740CB6F8" w:rsidR="0053691E" w:rsidRDefault="0053691E" w:rsidP="00626140">
            <w:pPr>
              <w:spacing w:line="349" w:lineRule="auto"/>
              <w:ind w:left="80" w:right="60"/>
              <w:jc w:val="right"/>
            </w:pPr>
            <w:r>
              <w:t>1</w:t>
            </w:r>
            <w:r w:rsidR="00C61A8A">
              <w:t>51325.4</w:t>
            </w:r>
            <w:r>
              <w:t xml:space="preserve"> (14</w:t>
            </w:r>
            <w:r w:rsidR="00C61A8A">
              <w:t>3983.6</w:t>
            </w:r>
            <w:r>
              <w:t>)</w:t>
            </w:r>
          </w:p>
        </w:tc>
      </w:tr>
      <w:tr w:rsidR="0053691E" w14:paraId="545FEF71" w14:textId="77777777" w:rsidTr="00626140">
        <w:trPr>
          <w:trHeight w:val="820"/>
        </w:trPr>
        <w:tc>
          <w:tcPr>
            <w:tcW w:w="2339" w:type="dxa"/>
            <w:tcBorders>
              <w:top w:val="single" w:sz="8" w:space="0" w:color="000000"/>
              <w:left w:val="single" w:sz="18" w:space="0" w:color="000000"/>
              <w:bottom w:val="nil"/>
              <w:right w:val="nil"/>
            </w:tcBorders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8D7EEE" w14:textId="77777777" w:rsidR="0053691E" w:rsidRDefault="0053691E" w:rsidP="00626140">
            <w:pPr>
              <w:spacing w:line="349" w:lineRule="auto"/>
              <w:ind w:left="80" w:right="60"/>
            </w:pPr>
            <w:r>
              <w:t>Direct cost</w:t>
            </w:r>
          </w:p>
        </w:tc>
        <w:tc>
          <w:tcPr>
            <w:tcW w:w="1762" w:type="dxa"/>
            <w:tcBorders>
              <w:top w:val="single" w:sz="8" w:space="0" w:color="000000"/>
              <w:left w:val="single" w:sz="18" w:space="0" w:color="000000"/>
              <w:bottom w:val="nil"/>
              <w:right w:val="single" w:sz="8" w:space="0" w:color="000000"/>
            </w:tcBorders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4B6C2A" w14:textId="77777777" w:rsidR="0053691E" w:rsidRDefault="0053691E" w:rsidP="00626140">
            <w:pPr>
              <w:spacing w:line="349" w:lineRule="auto"/>
              <w:ind w:left="80" w:right="60"/>
              <w:jc w:val="right"/>
            </w:pPr>
            <w:r>
              <w:rPr>
                <w:color w:val="010205"/>
              </w:rPr>
              <w:t xml:space="preserve">21906.7 </w:t>
            </w:r>
            <w:r>
              <w:t>(</w:t>
            </w:r>
            <w:r>
              <w:rPr>
                <w:color w:val="010205"/>
              </w:rPr>
              <w:t>21117.8</w:t>
            </w:r>
            <w:r>
              <w:t>) [30.9%]</w:t>
            </w:r>
          </w:p>
        </w:tc>
        <w:tc>
          <w:tcPr>
            <w:tcW w:w="1633" w:type="dxa"/>
            <w:tcBorders>
              <w:top w:val="single" w:sz="8" w:space="0" w:color="000000"/>
              <w:left w:val="nil"/>
              <w:bottom w:val="nil"/>
              <w:right w:val="single" w:sz="8" w:space="0" w:color="000000"/>
            </w:tcBorders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E510E8" w14:textId="77777777" w:rsidR="003A3B61" w:rsidRPr="003A3B61" w:rsidRDefault="003A3B61" w:rsidP="003A3B61">
            <w:pPr>
              <w:spacing w:line="349" w:lineRule="auto"/>
              <w:ind w:left="80" w:right="60"/>
              <w:jc w:val="right"/>
              <w:rPr>
                <w:color w:val="010205"/>
              </w:rPr>
            </w:pPr>
            <w:r w:rsidRPr="003A3B61">
              <w:rPr>
                <w:color w:val="010205"/>
              </w:rPr>
              <w:t>56168.7</w:t>
            </w:r>
          </w:p>
          <w:p w14:paraId="2E818344" w14:textId="33FF0EEA" w:rsidR="0053691E" w:rsidRPr="003A3B61" w:rsidRDefault="0053691E" w:rsidP="003A3B61">
            <w:pPr>
              <w:spacing w:line="349" w:lineRule="auto"/>
              <w:ind w:left="80" w:right="60"/>
              <w:jc w:val="right"/>
              <w:rPr>
                <w:color w:val="010205"/>
              </w:rPr>
            </w:pPr>
            <w:r>
              <w:t>(</w:t>
            </w:r>
            <w:r w:rsidR="003A3B61" w:rsidRPr="003A3B61">
              <w:rPr>
                <w:color w:val="010205"/>
              </w:rPr>
              <w:t>68359.4</w:t>
            </w:r>
            <w:r>
              <w:t>) [3</w:t>
            </w:r>
            <w:r w:rsidR="003A3B61">
              <w:t>4.2</w:t>
            </w:r>
            <w:r>
              <w:t>%]</w:t>
            </w:r>
          </w:p>
        </w:tc>
        <w:tc>
          <w:tcPr>
            <w:tcW w:w="1633" w:type="dxa"/>
            <w:tcBorders>
              <w:top w:val="single" w:sz="8" w:space="0" w:color="000000"/>
              <w:left w:val="nil"/>
              <w:bottom w:val="nil"/>
              <w:right w:val="single" w:sz="8" w:space="0" w:color="000000"/>
            </w:tcBorders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99592DB" w14:textId="50C6B51C" w:rsidR="0053691E" w:rsidRDefault="002257E9" w:rsidP="00626140">
            <w:pPr>
              <w:spacing w:line="349" w:lineRule="auto"/>
              <w:ind w:left="80" w:right="60"/>
              <w:jc w:val="right"/>
              <w:rPr>
                <w:color w:val="010205"/>
              </w:rPr>
            </w:pPr>
            <w:r>
              <w:rPr>
                <w:color w:val="010205"/>
              </w:rPr>
              <w:t>34262.0</w:t>
            </w:r>
          </w:p>
        </w:tc>
        <w:tc>
          <w:tcPr>
            <w:tcW w:w="1647" w:type="dxa"/>
            <w:tcBorders>
              <w:top w:val="single" w:sz="8" w:space="0" w:color="000000"/>
              <w:left w:val="nil"/>
              <w:bottom w:val="nil"/>
              <w:right w:val="single" w:sz="18" w:space="0" w:color="000000"/>
            </w:tcBorders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2FBC84" w14:textId="482CC33F" w:rsidR="0053691E" w:rsidRDefault="0053691E" w:rsidP="00626140">
            <w:pPr>
              <w:spacing w:line="349" w:lineRule="auto"/>
              <w:ind w:left="80" w:right="60"/>
              <w:jc w:val="right"/>
            </w:pPr>
            <w:r>
              <w:t>51</w:t>
            </w:r>
            <w:r w:rsidR="00C61A8A">
              <w:t>442.9</w:t>
            </w:r>
            <w:r>
              <w:t xml:space="preserve"> (6</w:t>
            </w:r>
            <w:r w:rsidR="00C61A8A">
              <w:t>4790.3</w:t>
            </w:r>
            <w:r>
              <w:t>) [3</w:t>
            </w:r>
            <w:r w:rsidR="00C61A8A">
              <w:t>4</w:t>
            </w:r>
            <w:r>
              <w:t>.0%]</w:t>
            </w:r>
          </w:p>
        </w:tc>
      </w:tr>
      <w:tr w:rsidR="0053691E" w14:paraId="7DB4D727" w14:textId="77777777" w:rsidTr="00626140">
        <w:trPr>
          <w:trHeight w:val="820"/>
        </w:trPr>
        <w:tc>
          <w:tcPr>
            <w:tcW w:w="2339" w:type="dxa"/>
            <w:tcBorders>
              <w:top w:val="nil"/>
              <w:left w:val="single" w:sz="18" w:space="0" w:color="000000"/>
              <w:bottom w:val="nil"/>
              <w:right w:val="nil"/>
            </w:tcBorders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719392" w14:textId="77777777" w:rsidR="0053691E" w:rsidRDefault="0053691E" w:rsidP="00626140">
            <w:pPr>
              <w:spacing w:line="349" w:lineRule="auto"/>
              <w:ind w:left="80" w:right="60"/>
            </w:pPr>
            <w:r>
              <w:t>In-patient care</w:t>
            </w:r>
          </w:p>
        </w:tc>
        <w:tc>
          <w:tcPr>
            <w:tcW w:w="1762" w:type="dxa"/>
            <w:tcBorders>
              <w:top w:val="nil"/>
              <w:left w:val="single" w:sz="18" w:space="0" w:color="000000"/>
              <w:bottom w:val="nil"/>
              <w:right w:val="single" w:sz="8" w:space="0" w:color="000000"/>
            </w:tcBorders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3739DB" w14:textId="77777777" w:rsidR="0053691E" w:rsidRDefault="0053691E" w:rsidP="00626140">
            <w:pPr>
              <w:spacing w:line="349" w:lineRule="auto"/>
              <w:ind w:left="80" w:right="60"/>
              <w:jc w:val="right"/>
            </w:pPr>
            <w:r>
              <w:rPr>
                <w:color w:val="010205"/>
              </w:rPr>
              <w:t>307.5</w:t>
            </w:r>
          </w:p>
          <w:p w14:paraId="38B35D1A" w14:textId="77777777" w:rsidR="0053691E" w:rsidRDefault="0053691E" w:rsidP="00626140">
            <w:pPr>
              <w:spacing w:line="349" w:lineRule="auto"/>
              <w:ind w:left="80" w:right="60"/>
              <w:jc w:val="right"/>
            </w:pPr>
            <w:r>
              <w:t>(</w:t>
            </w:r>
            <w:r>
              <w:rPr>
                <w:color w:val="010205"/>
              </w:rPr>
              <w:t>615.0</w:t>
            </w:r>
            <w:r>
              <w:t>)</w:t>
            </w:r>
          </w:p>
          <w:p w14:paraId="5407806A" w14:textId="77777777" w:rsidR="0053691E" w:rsidRDefault="0053691E" w:rsidP="00626140">
            <w:pPr>
              <w:spacing w:line="349" w:lineRule="auto"/>
              <w:ind w:left="80" w:right="60"/>
              <w:jc w:val="right"/>
            </w:pPr>
            <w:r>
              <w:t>[0.4%]</w:t>
            </w:r>
          </w:p>
        </w:tc>
        <w:tc>
          <w:tcPr>
            <w:tcW w:w="1633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0F6042" w14:textId="77777777" w:rsidR="003A3B61" w:rsidRPr="003A3B61" w:rsidRDefault="003A3B61" w:rsidP="003A3B61">
            <w:pPr>
              <w:spacing w:line="349" w:lineRule="auto"/>
              <w:ind w:left="80" w:right="60"/>
              <w:jc w:val="right"/>
              <w:rPr>
                <w:color w:val="010205"/>
              </w:rPr>
            </w:pPr>
            <w:r w:rsidRPr="003A3B61">
              <w:rPr>
                <w:color w:val="010205"/>
              </w:rPr>
              <w:t>26582.4</w:t>
            </w:r>
          </w:p>
          <w:p w14:paraId="3FF204AC" w14:textId="7CA91144" w:rsidR="0053691E" w:rsidRDefault="0053691E" w:rsidP="00626140">
            <w:pPr>
              <w:spacing w:line="349" w:lineRule="auto"/>
              <w:ind w:left="80" w:right="60"/>
              <w:jc w:val="right"/>
            </w:pPr>
            <w:r>
              <w:t>(</w:t>
            </w:r>
            <w:r w:rsidR="003A3B61" w:rsidRPr="003A3B61">
              <w:rPr>
                <w:color w:val="010205"/>
              </w:rPr>
              <w:t>64099.3</w:t>
            </w:r>
            <w:r>
              <w:t>) [16.</w:t>
            </w:r>
            <w:r w:rsidR="003A3B61">
              <w:t>2</w:t>
            </w:r>
            <w:r>
              <w:t>%]</w:t>
            </w:r>
          </w:p>
        </w:tc>
        <w:tc>
          <w:tcPr>
            <w:tcW w:w="1633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AA07BC" w14:textId="5C11A675" w:rsidR="0053691E" w:rsidRDefault="0053691E" w:rsidP="00626140">
            <w:pPr>
              <w:spacing w:line="349" w:lineRule="auto"/>
              <w:ind w:left="80" w:right="60"/>
              <w:jc w:val="right"/>
              <w:rPr>
                <w:color w:val="010205"/>
              </w:rPr>
            </w:pPr>
            <w:r>
              <w:rPr>
                <w:color w:val="010205"/>
              </w:rPr>
              <w:t>2</w:t>
            </w:r>
            <w:r w:rsidR="002257E9">
              <w:rPr>
                <w:color w:val="010205"/>
              </w:rPr>
              <w:t>6274.9</w:t>
            </w:r>
          </w:p>
        </w:tc>
        <w:tc>
          <w:tcPr>
            <w:tcW w:w="1647" w:type="dxa"/>
            <w:tcBorders>
              <w:top w:val="nil"/>
              <w:left w:val="nil"/>
              <w:bottom w:val="nil"/>
              <w:right w:val="single" w:sz="18" w:space="0" w:color="000000"/>
            </w:tcBorders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9B8E" w14:textId="29FF4E10" w:rsidR="0053691E" w:rsidRDefault="0053691E" w:rsidP="00626140">
            <w:pPr>
              <w:spacing w:line="349" w:lineRule="auto"/>
              <w:ind w:left="80" w:right="60"/>
              <w:jc w:val="right"/>
            </w:pPr>
            <w:r>
              <w:t>22</w:t>
            </w:r>
            <w:r w:rsidR="00C61A8A">
              <w:t>958.3</w:t>
            </w:r>
          </w:p>
          <w:p w14:paraId="29174B6A" w14:textId="59030ADF" w:rsidR="0053691E" w:rsidRDefault="0053691E" w:rsidP="00626140">
            <w:pPr>
              <w:spacing w:line="349" w:lineRule="auto"/>
              <w:ind w:left="80" w:right="60"/>
              <w:jc w:val="right"/>
            </w:pPr>
            <w:r>
              <w:t>(</w:t>
            </w:r>
            <w:r w:rsidR="002257E9">
              <w:t>60056.8</w:t>
            </w:r>
            <w:r>
              <w:t>) [15.</w:t>
            </w:r>
            <w:r w:rsidR="002257E9">
              <w:t>2</w:t>
            </w:r>
            <w:r>
              <w:t>%]</w:t>
            </w:r>
          </w:p>
        </w:tc>
      </w:tr>
      <w:tr w:rsidR="0053691E" w14:paraId="1AAC43C2" w14:textId="77777777" w:rsidTr="00626140">
        <w:trPr>
          <w:trHeight w:val="820"/>
        </w:trPr>
        <w:tc>
          <w:tcPr>
            <w:tcW w:w="2339" w:type="dxa"/>
            <w:tcBorders>
              <w:top w:val="nil"/>
              <w:left w:val="single" w:sz="18" w:space="0" w:color="000000"/>
              <w:bottom w:val="nil"/>
              <w:right w:val="nil"/>
            </w:tcBorders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AEF578" w14:textId="77777777" w:rsidR="0053691E" w:rsidRDefault="0053691E" w:rsidP="00626140">
            <w:pPr>
              <w:spacing w:line="349" w:lineRule="auto"/>
              <w:ind w:left="80" w:right="60"/>
            </w:pPr>
            <w:r>
              <w:t>Out-patient care</w:t>
            </w:r>
          </w:p>
        </w:tc>
        <w:tc>
          <w:tcPr>
            <w:tcW w:w="1762" w:type="dxa"/>
            <w:tcBorders>
              <w:top w:val="nil"/>
              <w:left w:val="single" w:sz="18" w:space="0" w:color="000000"/>
              <w:bottom w:val="nil"/>
              <w:right w:val="single" w:sz="8" w:space="0" w:color="000000"/>
            </w:tcBorders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0BD1A3" w14:textId="77777777" w:rsidR="0053691E" w:rsidRDefault="0053691E" w:rsidP="00626140">
            <w:pPr>
              <w:spacing w:line="349" w:lineRule="auto"/>
              <w:ind w:left="80" w:right="60"/>
              <w:jc w:val="right"/>
            </w:pPr>
            <w:r>
              <w:rPr>
                <w:color w:val="010205"/>
              </w:rPr>
              <w:t>1815.0</w:t>
            </w:r>
            <w:r>
              <w:t xml:space="preserve"> (</w:t>
            </w:r>
            <w:r>
              <w:rPr>
                <w:color w:val="010205"/>
              </w:rPr>
              <w:t>2288.1</w:t>
            </w:r>
            <w:r>
              <w:t>) [2.6%]</w:t>
            </w:r>
          </w:p>
        </w:tc>
        <w:tc>
          <w:tcPr>
            <w:tcW w:w="1633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A66405" w14:textId="3A44F18C" w:rsidR="0053691E" w:rsidRDefault="003A3B61" w:rsidP="00626140">
            <w:pPr>
              <w:spacing w:line="349" w:lineRule="auto"/>
              <w:ind w:left="80" w:right="60"/>
              <w:jc w:val="right"/>
            </w:pPr>
            <w:r w:rsidRPr="003A3B61">
              <w:rPr>
                <w:color w:val="010205"/>
              </w:rPr>
              <w:t>4061.6</w:t>
            </w:r>
            <w:r w:rsidR="0053691E">
              <w:t xml:space="preserve"> (</w:t>
            </w:r>
            <w:r w:rsidRPr="003A3B61">
              <w:rPr>
                <w:color w:val="010205"/>
              </w:rPr>
              <w:t>3232.3</w:t>
            </w:r>
            <w:r w:rsidR="0053691E">
              <w:t>) [2.5%]</w:t>
            </w:r>
          </w:p>
        </w:tc>
        <w:tc>
          <w:tcPr>
            <w:tcW w:w="1633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5816CC" w14:textId="44E63A99" w:rsidR="0053691E" w:rsidRDefault="0053691E" w:rsidP="00626140">
            <w:pPr>
              <w:spacing w:line="349" w:lineRule="auto"/>
              <w:ind w:left="80" w:right="60"/>
              <w:jc w:val="right"/>
              <w:rPr>
                <w:color w:val="010205"/>
              </w:rPr>
            </w:pPr>
            <w:r>
              <w:rPr>
                <w:color w:val="010205"/>
              </w:rPr>
              <w:t>2</w:t>
            </w:r>
            <w:r w:rsidR="002257E9">
              <w:rPr>
                <w:color w:val="010205"/>
              </w:rPr>
              <w:t>246.6</w:t>
            </w:r>
          </w:p>
        </w:tc>
        <w:tc>
          <w:tcPr>
            <w:tcW w:w="1647" w:type="dxa"/>
            <w:tcBorders>
              <w:top w:val="nil"/>
              <w:left w:val="nil"/>
              <w:bottom w:val="nil"/>
              <w:right w:val="single" w:sz="18" w:space="0" w:color="000000"/>
            </w:tcBorders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6F30B4" w14:textId="5B03AA00" w:rsidR="0053691E" w:rsidRDefault="0053691E" w:rsidP="00626140">
            <w:pPr>
              <w:spacing w:line="349" w:lineRule="auto"/>
              <w:ind w:left="80" w:right="60"/>
              <w:jc w:val="right"/>
            </w:pPr>
            <w:r>
              <w:t>37</w:t>
            </w:r>
            <w:r w:rsidR="002257E9">
              <w:t>51.7</w:t>
            </w:r>
            <w:r>
              <w:t xml:space="preserve"> (3</w:t>
            </w:r>
            <w:r w:rsidR="002257E9">
              <w:t>184.0</w:t>
            </w:r>
            <w:r>
              <w:t>) [2.5%]</w:t>
            </w:r>
          </w:p>
        </w:tc>
      </w:tr>
      <w:tr w:rsidR="0053691E" w14:paraId="592FF820" w14:textId="77777777" w:rsidTr="00626140">
        <w:trPr>
          <w:trHeight w:val="820"/>
        </w:trPr>
        <w:tc>
          <w:tcPr>
            <w:tcW w:w="2339" w:type="dxa"/>
            <w:tcBorders>
              <w:top w:val="nil"/>
              <w:left w:val="single" w:sz="18" w:space="0" w:color="000000"/>
              <w:bottom w:val="nil"/>
              <w:right w:val="nil"/>
            </w:tcBorders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B02D96" w14:textId="77777777" w:rsidR="0053691E" w:rsidRDefault="0053691E" w:rsidP="00626140">
            <w:pPr>
              <w:spacing w:line="349" w:lineRule="auto"/>
              <w:ind w:left="80" w:right="60"/>
            </w:pPr>
            <w:r>
              <w:t>Drugs</w:t>
            </w:r>
          </w:p>
        </w:tc>
        <w:tc>
          <w:tcPr>
            <w:tcW w:w="1762" w:type="dxa"/>
            <w:tcBorders>
              <w:top w:val="nil"/>
              <w:left w:val="single" w:sz="18" w:space="0" w:color="000000"/>
              <w:bottom w:val="nil"/>
              <w:right w:val="single" w:sz="8" w:space="0" w:color="000000"/>
            </w:tcBorders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D1B19A" w14:textId="77777777" w:rsidR="0053691E" w:rsidRDefault="0053691E" w:rsidP="00626140">
            <w:pPr>
              <w:spacing w:line="349" w:lineRule="auto"/>
              <w:ind w:left="80" w:right="60"/>
              <w:jc w:val="right"/>
            </w:pPr>
            <w:r>
              <w:rPr>
                <w:color w:val="010205"/>
              </w:rPr>
              <w:t>6670.7</w:t>
            </w:r>
            <w:r>
              <w:t xml:space="preserve"> (</w:t>
            </w:r>
            <w:r>
              <w:rPr>
                <w:color w:val="010205"/>
              </w:rPr>
              <w:t>13341.4</w:t>
            </w:r>
            <w:r>
              <w:t>) [9.4%]</w:t>
            </w:r>
          </w:p>
        </w:tc>
        <w:tc>
          <w:tcPr>
            <w:tcW w:w="1633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97402D" w14:textId="50B5B9DE" w:rsidR="0053691E" w:rsidRDefault="003A3B61" w:rsidP="00626140">
            <w:pPr>
              <w:spacing w:line="349" w:lineRule="auto"/>
              <w:ind w:left="80" w:right="60"/>
              <w:jc w:val="right"/>
            </w:pPr>
            <w:r w:rsidRPr="003A3B61">
              <w:rPr>
                <w:color w:val="010205"/>
              </w:rPr>
              <w:t>5285</w:t>
            </w:r>
            <w:r>
              <w:rPr>
                <w:color w:val="010205"/>
              </w:rPr>
              <w:t>.0</w:t>
            </w:r>
            <w:r w:rsidR="0053691E">
              <w:t xml:space="preserve"> (</w:t>
            </w:r>
            <w:r w:rsidRPr="003A3B61">
              <w:rPr>
                <w:color w:val="010205"/>
              </w:rPr>
              <w:t>13436.8</w:t>
            </w:r>
            <w:r w:rsidR="0053691E">
              <w:t>) [3.</w:t>
            </w:r>
            <w:r>
              <w:t>2</w:t>
            </w:r>
            <w:r w:rsidR="0053691E">
              <w:t>%]</w:t>
            </w:r>
          </w:p>
        </w:tc>
        <w:tc>
          <w:tcPr>
            <w:tcW w:w="1633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85F961" w14:textId="050AF177" w:rsidR="0053691E" w:rsidRDefault="0053691E" w:rsidP="00626140">
            <w:pPr>
              <w:spacing w:line="349" w:lineRule="auto"/>
              <w:ind w:left="80" w:right="60"/>
              <w:jc w:val="right"/>
              <w:rPr>
                <w:color w:val="010205"/>
              </w:rPr>
            </w:pPr>
            <w:r>
              <w:rPr>
                <w:color w:val="010205"/>
              </w:rPr>
              <w:t>1</w:t>
            </w:r>
            <w:r w:rsidR="002257E9">
              <w:rPr>
                <w:color w:val="010205"/>
              </w:rPr>
              <w:t>385.7</w:t>
            </w:r>
          </w:p>
        </w:tc>
        <w:tc>
          <w:tcPr>
            <w:tcW w:w="1647" w:type="dxa"/>
            <w:tcBorders>
              <w:top w:val="nil"/>
              <w:left w:val="nil"/>
              <w:bottom w:val="nil"/>
              <w:right w:val="single" w:sz="18" w:space="0" w:color="000000"/>
            </w:tcBorders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BCE1D2" w14:textId="7F7293BB" w:rsidR="0053691E" w:rsidRDefault="0053691E" w:rsidP="00626140">
            <w:pPr>
              <w:spacing w:line="349" w:lineRule="auto"/>
              <w:ind w:left="80" w:right="60"/>
              <w:jc w:val="right"/>
            </w:pPr>
            <w:r>
              <w:t>5</w:t>
            </w:r>
            <w:r w:rsidR="002257E9">
              <w:t>476.1</w:t>
            </w:r>
            <w:r>
              <w:t xml:space="preserve"> (1</w:t>
            </w:r>
            <w:r w:rsidR="002257E9">
              <w:t>3193.3</w:t>
            </w:r>
            <w:r>
              <w:t>) [3.</w:t>
            </w:r>
            <w:r w:rsidR="002257E9">
              <w:t>6</w:t>
            </w:r>
            <w:r>
              <w:t>%]</w:t>
            </w:r>
          </w:p>
        </w:tc>
      </w:tr>
      <w:tr w:rsidR="0053691E" w14:paraId="7C11E30C" w14:textId="77777777" w:rsidTr="00626140">
        <w:trPr>
          <w:trHeight w:val="820"/>
        </w:trPr>
        <w:tc>
          <w:tcPr>
            <w:tcW w:w="2339" w:type="dxa"/>
            <w:tcBorders>
              <w:top w:val="nil"/>
              <w:left w:val="single" w:sz="18" w:space="0" w:color="000000"/>
              <w:bottom w:val="nil"/>
              <w:right w:val="nil"/>
            </w:tcBorders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4EBE5E" w14:textId="77777777" w:rsidR="0053691E" w:rsidRDefault="0053691E" w:rsidP="00626140">
            <w:pPr>
              <w:spacing w:line="349" w:lineRule="auto"/>
              <w:ind w:left="80" w:right="60"/>
            </w:pPr>
            <w:r>
              <w:t>Rehabilitation</w:t>
            </w:r>
          </w:p>
        </w:tc>
        <w:tc>
          <w:tcPr>
            <w:tcW w:w="1762" w:type="dxa"/>
            <w:tcBorders>
              <w:top w:val="nil"/>
              <w:left w:val="single" w:sz="18" w:space="0" w:color="000000"/>
              <w:bottom w:val="nil"/>
              <w:right w:val="single" w:sz="8" w:space="0" w:color="000000"/>
            </w:tcBorders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E9CE5B" w14:textId="77777777" w:rsidR="0053691E" w:rsidRDefault="0053691E" w:rsidP="00626140">
            <w:pPr>
              <w:spacing w:line="349" w:lineRule="auto"/>
              <w:ind w:left="80" w:right="60"/>
              <w:jc w:val="right"/>
            </w:pPr>
            <w:r>
              <w:rPr>
                <w:color w:val="010205"/>
              </w:rPr>
              <w:t>7140.0</w:t>
            </w:r>
            <w:r>
              <w:t xml:space="preserve"> (</w:t>
            </w:r>
            <w:r>
              <w:rPr>
                <w:color w:val="010205"/>
              </w:rPr>
              <w:t>14280.0</w:t>
            </w:r>
            <w:r>
              <w:t>) [10.1%]</w:t>
            </w:r>
          </w:p>
        </w:tc>
        <w:tc>
          <w:tcPr>
            <w:tcW w:w="1633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9E20FF" w14:textId="4060DD4C" w:rsidR="0053691E" w:rsidRDefault="003A3B61" w:rsidP="00626140">
            <w:pPr>
              <w:spacing w:line="349" w:lineRule="auto"/>
              <w:ind w:left="80" w:right="60"/>
              <w:jc w:val="right"/>
            </w:pPr>
            <w:r w:rsidRPr="003A3B61">
              <w:rPr>
                <w:color w:val="010205"/>
              </w:rPr>
              <w:t>12138</w:t>
            </w:r>
            <w:r>
              <w:rPr>
                <w:color w:val="010205"/>
              </w:rPr>
              <w:t>.0</w:t>
            </w:r>
            <w:r w:rsidRPr="003A3B61">
              <w:rPr>
                <w:color w:val="010205"/>
              </w:rPr>
              <w:t xml:space="preserve"> </w:t>
            </w:r>
            <w:r w:rsidR="0053691E">
              <w:t>(</w:t>
            </w:r>
            <w:r w:rsidRPr="003A3B61">
              <w:rPr>
                <w:color w:val="010205"/>
              </w:rPr>
              <w:t>25227.3</w:t>
            </w:r>
            <w:r w:rsidR="0053691E">
              <w:t>) [7.</w:t>
            </w:r>
            <w:r>
              <w:t>4</w:t>
            </w:r>
            <w:r w:rsidR="0053691E">
              <w:t>%]</w:t>
            </w:r>
          </w:p>
        </w:tc>
        <w:tc>
          <w:tcPr>
            <w:tcW w:w="1633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64A95B" w14:textId="3EBD3BEE" w:rsidR="0053691E" w:rsidRDefault="002257E9" w:rsidP="00626140">
            <w:pPr>
              <w:spacing w:line="349" w:lineRule="auto"/>
              <w:ind w:left="80" w:right="60"/>
              <w:jc w:val="right"/>
              <w:rPr>
                <w:color w:val="010205"/>
              </w:rPr>
            </w:pPr>
            <w:r>
              <w:rPr>
                <w:color w:val="010205"/>
              </w:rPr>
              <w:t>4998.0</w:t>
            </w:r>
          </w:p>
        </w:tc>
        <w:tc>
          <w:tcPr>
            <w:tcW w:w="1647" w:type="dxa"/>
            <w:tcBorders>
              <w:top w:val="nil"/>
              <w:left w:val="nil"/>
              <w:bottom w:val="nil"/>
              <w:right w:val="single" w:sz="18" w:space="0" w:color="000000"/>
            </w:tcBorders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0C1F648" w14:textId="78BF4127" w:rsidR="0053691E" w:rsidRDefault="0053691E" w:rsidP="00626140">
            <w:pPr>
              <w:spacing w:line="349" w:lineRule="auto"/>
              <w:ind w:left="80" w:right="60"/>
              <w:jc w:val="right"/>
            </w:pPr>
            <w:r>
              <w:t>11</w:t>
            </w:r>
            <w:r w:rsidR="002257E9">
              <w:t>448.6</w:t>
            </w:r>
            <w:r>
              <w:t xml:space="preserve"> (2</w:t>
            </w:r>
            <w:r w:rsidR="002257E9">
              <w:t>3883.6</w:t>
            </w:r>
            <w:r>
              <w:t>) [</w:t>
            </w:r>
            <w:r w:rsidR="002257E9">
              <w:t>7.6</w:t>
            </w:r>
            <w:r>
              <w:t>%]</w:t>
            </w:r>
          </w:p>
        </w:tc>
      </w:tr>
      <w:tr w:rsidR="0053691E" w14:paraId="1ED641BA" w14:textId="77777777" w:rsidTr="00626140">
        <w:trPr>
          <w:trHeight w:val="820"/>
        </w:trPr>
        <w:tc>
          <w:tcPr>
            <w:tcW w:w="2339" w:type="dxa"/>
            <w:tcBorders>
              <w:top w:val="nil"/>
              <w:left w:val="single" w:sz="18" w:space="0" w:color="000000"/>
              <w:bottom w:val="nil"/>
              <w:right w:val="nil"/>
            </w:tcBorders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403AB8" w14:textId="77777777" w:rsidR="0053691E" w:rsidRDefault="0053691E" w:rsidP="00626140">
            <w:pPr>
              <w:spacing w:line="349" w:lineRule="auto"/>
              <w:ind w:left="80" w:right="60"/>
            </w:pPr>
            <w:r>
              <w:t>Walking aids</w:t>
            </w:r>
          </w:p>
        </w:tc>
        <w:tc>
          <w:tcPr>
            <w:tcW w:w="1762" w:type="dxa"/>
            <w:tcBorders>
              <w:top w:val="nil"/>
              <w:left w:val="single" w:sz="18" w:space="0" w:color="000000"/>
              <w:bottom w:val="nil"/>
              <w:right w:val="single" w:sz="8" w:space="0" w:color="000000"/>
            </w:tcBorders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198C52" w14:textId="77777777" w:rsidR="0053691E" w:rsidRDefault="0053691E" w:rsidP="00626140">
            <w:pPr>
              <w:spacing w:line="349" w:lineRule="auto"/>
              <w:ind w:left="80" w:right="60"/>
              <w:jc w:val="right"/>
            </w:pPr>
            <w:r>
              <w:rPr>
                <w:color w:val="010205"/>
              </w:rPr>
              <w:t>3973.5</w:t>
            </w:r>
            <w:r>
              <w:t xml:space="preserve"> (</w:t>
            </w:r>
            <w:r>
              <w:rPr>
                <w:color w:val="010205"/>
              </w:rPr>
              <w:t>7491.4</w:t>
            </w:r>
            <w:r>
              <w:t>) [5.6%]</w:t>
            </w:r>
          </w:p>
        </w:tc>
        <w:tc>
          <w:tcPr>
            <w:tcW w:w="1633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B28F9B6" w14:textId="003DBDDC" w:rsidR="0053691E" w:rsidRDefault="003A3B61" w:rsidP="00626140">
            <w:pPr>
              <w:spacing w:line="349" w:lineRule="auto"/>
              <w:ind w:left="80" w:right="60"/>
              <w:jc w:val="right"/>
            </w:pPr>
            <w:r w:rsidRPr="003A3B61">
              <w:rPr>
                <w:color w:val="010205"/>
              </w:rPr>
              <w:t xml:space="preserve">9347.2 </w:t>
            </w:r>
            <w:r w:rsidR="0053691E">
              <w:t>(</w:t>
            </w:r>
            <w:r w:rsidRPr="003A3B61">
              <w:rPr>
                <w:color w:val="010205"/>
              </w:rPr>
              <w:t>7216.3</w:t>
            </w:r>
            <w:r w:rsidR="0053691E">
              <w:t>) [5.</w:t>
            </w:r>
            <w:r>
              <w:t>7</w:t>
            </w:r>
            <w:r w:rsidR="0053691E">
              <w:t>%]</w:t>
            </w:r>
          </w:p>
        </w:tc>
        <w:tc>
          <w:tcPr>
            <w:tcW w:w="1633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E007F61" w14:textId="65F751B7" w:rsidR="0053691E" w:rsidRDefault="002257E9" w:rsidP="00626140">
            <w:pPr>
              <w:spacing w:line="349" w:lineRule="auto"/>
              <w:ind w:left="80" w:right="60"/>
              <w:jc w:val="right"/>
              <w:rPr>
                <w:color w:val="010205"/>
              </w:rPr>
            </w:pPr>
            <w:r>
              <w:rPr>
                <w:color w:val="010205"/>
              </w:rPr>
              <w:t>5373.7</w:t>
            </w:r>
          </w:p>
        </w:tc>
        <w:tc>
          <w:tcPr>
            <w:tcW w:w="1647" w:type="dxa"/>
            <w:tcBorders>
              <w:top w:val="nil"/>
              <w:left w:val="nil"/>
              <w:bottom w:val="nil"/>
              <w:right w:val="single" w:sz="18" w:space="0" w:color="000000"/>
            </w:tcBorders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2371EC" w14:textId="0EAFEA8F" w:rsidR="0053691E" w:rsidRDefault="0053691E" w:rsidP="00626140">
            <w:pPr>
              <w:spacing w:line="349" w:lineRule="auto"/>
              <w:ind w:left="80" w:right="60"/>
              <w:jc w:val="right"/>
            </w:pPr>
            <w:r>
              <w:t>8</w:t>
            </w:r>
            <w:r w:rsidR="002257E9">
              <w:t>606.0</w:t>
            </w:r>
            <w:r>
              <w:t xml:space="preserve"> (7</w:t>
            </w:r>
            <w:r w:rsidR="002257E9">
              <w:t>362.4</w:t>
            </w:r>
            <w:r>
              <w:t>) [5.</w:t>
            </w:r>
            <w:r w:rsidR="002257E9">
              <w:t>7</w:t>
            </w:r>
            <w:r>
              <w:t>%]</w:t>
            </w:r>
          </w:p>
        </w:tc>
      </w:tr>
      <w:tr w:rsidR="0053691E" w14:paraId="45C1A4BB" w14:textId="77777777" w:rsidTr="00626140">
        <w:trPr>
          <w:trHeight w:val="820"/>
        </w:trPr>
        <w:tc>
          <w:tcPr>
            <w:tcW w:w="2339" w:type="dxa"/>
            <w:tcBorders>
              <w:top w:val="nil"/>
              <w:left w:val="single" w:sz="18" w:space="0" w:color="000000"/>
              <w:bottom w:val="single" w:sz="8" w:space="0" w:color="000000"/>
              <w:right w:val="nil"/>
            </w:tcBorders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A451FE" w14:textId="77777777" w:rsidR="0053691E" w:rsidRDefault="0053691E" w:rsidP="00626140">
            <w:pPr>
              <w:spacing w:line="349" w:lineRule="auto"/>
              <w:ind w:left="80" w:right="60"/>
            </w:pPr>
            <w:r>
              <w:lastRenderedPageBreak/>
              <w:t>Miscellaneous</w:t>
            </w:r>
          </w:p>
        </w:tc>
        <w:tc>
          <w:tcPr>
            <w:tcW w:w="1762" w:type="dxa"/>
            <w:tcBorders>
              <w:top w:val="nil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EA3372" w14:textId="77777777" w:rsidR="0053691E" w:rsidRDefault="0053691E" w:rsidP="00626140">
            <w:pPr>
              <w:spacing w:line="349" w:lineRule="auto"/>
              <w:ind w:left="80" w:right="60"/>
              <w:jc w:val="right"/>
            </w:pPr>
            <w:r>
              <w:rPr>
                <w:color w:val="010205"/>
              </w:rPr>
              <w:t>2000.0</w:t>
            </w:r>
            <w:r>
              <w:t xml:space="preserve"> (4000.0) [2.8%]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C482C4" w14:textId="5AF4B4DD" w:rsidR="0053691E" w:rsidRDefault="003A3B61" w:rsidP="00626140">
            <w:pPr>
              <w:spacing w:line="349" w:lineRule="auto"/>
              <w:ind w:left="80" w:right="60"/>
              <w:jc w:val="right"/>
            </w:pPr>
            <w:r w:rsidRPr="003A3B61">
              <w:rPr>
                <w:color w:val="010205"/>
              </w:rPr>
              <w:t xml:space="preserve">704.8 </w:t>
            </w:r>
            <w:r w:rsidR="0053691E">
              <w:t>(</w:t>
            </w:r>
            <w:r w:rsidRPr="003A3B61">
              <w:rPr>
                <w:color w:val="010205"/>
              </w:rPr>
              <w:t>1106.7</w:t>
            </w:r>
            <w:r w:rsidR="0053691E">
              <w:t>) [0.4%]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D977B0" w14:textId="4B23C81A" w:rsidR="0053691E" w:rsidRDefault="0053691E" w:rsidP="00626140">
            <w:pPr>
              <w:spacing w:line="349" w:lineRule="auto"/>
              <w:ind w:left="80" w:right="60"/>
              <w:jc w:val="right"/>
              <w:rPr>
                <w:color w:val="010205"/>
              </w:rPr>
            </w:pPr>
            <w:r>
              <w:rPr>
                <w:color w:val="010205"/>
              </w:rPr>
              <w:t>1</w:t>
            </w:r>
            <w:r w:rsidR="002257E9">
              <w:rPr>
                <w:color w:val="010205"/>
              </w:rPr>
              <w:t>295.2</w:t>
            </w:r>
          </w:p>
        </w:tc>
        <w:tc>
          <w:tcPr>
            <w:tcW w:w="1647" w:type="dxa"/>
            <w:tcBorders>
              <w:top w:val="nil"/>
              <w:left w:val="nil"/>
              <w:bottom w:val="single" w:sz="8" w:space="0" w:color="000000"/>
              <w:right w:val="single" w:sz="18" w:space="0" w:color="000000"/>
            </w:tcBorders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D176A6" w14:textId="25430F43" w:rsidR="0053691E" w:rsidRDefault="0053691E" w:rsidP="00626140">
            <w:pPr>
              <w:spacing w:line="349" w:lineRule="auto"/>
              <w:ind w:left="80" w:right="60"/>
              <w:jc w:val="right"/>
            </w:pPr>
            <w:r>
              <w:t>8</w:t>
            </w:r>
            <w:r w:rsidR="002257E9">
              <w:t>83.4</w:t>
            </w:r>
            <w:r>
              <w:t xml:space="preserve"> (1</w:t>
            </w:r>
            <w:r w:rsidR="002257E9">
              <w:t>723.6</w:t>
            </w:r>
            <w:r>
              <w:t>) [0.6%]</w:t>
            </w:r>
          </w:p>
        </w:tc>
      </w:tr>
      <w:tr w:rsidR="0053691E" w14:paraId="5C9650B6" w14:textId="77777777" w:rsidTr="00626140">
        <w:trPr>
          <w:trHeight w:val="820"/>
        </w:trPr>
        <w:tc>
          <w:tcPr>
            <w:tcW w:w="2339" w:type="dxa"/>
            <w:tcBorders>
              <w:top w:val="single" w:sz="8" w:space="0" w:color="000000"/>
              <w:left w:val="single" w:sz="18" w:space="0" w:color="000000"/>
              <w:bottom w:val="nil"/>
              <w:right w:val="nil"/>
            </w:tcBorders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D97F76" w14:textId="77777777" w:rsidR="0053691E" w:rsidRDefault="0053691E" w:rsidP="00626140">
            <w:pPr>
              <w:spacing w:line="349" w:lineRule="auto"/>
              <w:ind w:left="80" w:right="60"/>
            </w:pPr>
            <w:r>
              <w:t>Indirect cost</w:t>
            </w:r>
          </w:p>
        </w:tc>
        <w:tc>
          <w:tcPr>
            <w:tcW w:w="1762" w:type="dxa"/>
            <w:tcBorders>
              <w:top w:val="single" w:sz="8" w:space="0" w:color="000000"/>
              <w:left w:val="single" w:sz="18" w:space="0" w:color="000000"/>
              <w:bottom w:val="nil"/>
              <w:right w:val="single" w:sz="8" w:space="0" w:color="000000"/>
            </w:tcBorders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FBB06E" w14:textId="77777777" w:rsidR="0053691E" w:rsidRDefault="0053691E" w:rsidP="00626140">
            <w:pPr>
              <w:spacing w:line="349" w:lineRule="auto"/>
              <w:ind w:left="80" w:right="60"/>
              <w:jc w:val="right"/>
            </w:pPr>
            <w:r>
              <w:rPr>
                <w:color w:val="010205"/>
              </w:rPr>
              <w:t>49049.5</w:t>
            </w:r>
            <w:r>
              <w:t xml:space="preserve"> (</w:t>
            </w:r>
            <w:r>
              <w:rPr>
                <w:color w:val="010205"/>
              </w:rPr>
              <w:t>54445.5</w:t>
            </w:r>
            <w:r>
              <w:t>) [69.1%]</w:t>
            </w:r>
          </w:p>
        </w:tc>
        <w:tc>
          <w:tcPr>
            <w:tcW w:w="1633" w:type="dxa"/>
            <w:tcBorders>
              <w:top w:val="single" w:sz="8" w:space="0" w:color="000000"/>
              <w:left w:val="nil"/>
              <w:bottom w:val="nil"/>
              <w:right w:val="single" w:sz="8" w:space="0" w:color="000000"/>
            </w:tcBorders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AC2848" w14:textId="04C472FD" w:rsidR="0053691E" w:rsidRDefault="003A3B61" w:rsidP="00626140">
            <w:pPr>
              <w:spacing w:line="349" w:lineRule="auto"/>
              <w:ind w:left="80" w:right="60"/>
              <w:jc w:val="right"/>
            </w:pPr>
            <w:r w:rsidRPr="003A3B61">
              <w:rPr>
                <w:color w:val="010205"/>
              </w:rPr>
              <w:t xml:space="preserve">106025.4 </w:t>
            </w:r>
            <w:r w:rsidR="0053691E">
              <w:t>(</w:t>
            </w:r>
            <w:r w:rsidRPr="003A3B61">
              <w:rPr>
                <w:color w:val="010205"/>
              </w:rPr>
              <w:t>111635</w:t>
            </w:r>
            <w:r>
              <w:rPr>
                <w:color w:val="010205"/>
              </w:rPr>
              <w:t>.0</w:t>
            </w:r>
            <w:r w:rsidR="0053691E">
              <w:t>) [6</w:t>
            </w:r>
            <w:r>
              <w:t>4.6</w:t>
            </w:r>
            <w:r w:rsidR="0053691E">
              <w:t>%]</w:t>
            </w:r>
          </w:p>
        </w:tc>
        <w:tc>
          <w:tcPr>
            <w:tcW w:w="1633" w:type="dxa"/>
            <w:tcBorders>
              <w:top w:val="single" w:sz="8" w:space="0" w:color="000000"/>
              <w:left w:val="nil"/>
              <w:bottom w:val="nil"/>
              <w:right w:val="single" w:sz="8" w:space="0" w:color="000000"/>
            </w:tcBorders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920E19" w14:textId="7F73B794" w:rsidR="0053691E" w:rsidRDefault="0053691E" w:rsidP="00626140">
            <w:pPr>
              <w:spacing w:line="349" w:lineRule="auto"/>
              <w:ind w:left="80" w:right="60"/>
              <w:jc w:val="right"/>
              <w:rPr>
                <w:color w:val="010205"/>
              </w:rPr>
            </w:pPr>
            <w:r>
              <w:rPr>
                <w:color w:val="010205"/>
              </w:rPr>
              <w:t>5</w:t>
            </w:r>
            <w:r w:rsidR="002257E9">
              <w:rPr>
                <w:color w:val="010205"/>
              </w:rPr>
              <w:t>6975.9</w:t>
            </w:r>
          </w:p>
        </w:tc>
        <w:tc>
          <w:tcPr>
            <w:tcW w:w="1647" w:type="dxa"/>
            <w:tcBorders>
              <w:top w:val="single" w:sz="8" w:space="0" w:color="000000"/>
              <w:left w:val="nil"/>
              <w:bottom w:val="nil"/>
              <w:right w:val="single" w:sz="18" w:space="0" w:color="000000"/>
            </w:tcBorders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33BAE8" w14:textId="05F9EA8C" w:rsidR="0053691E" w:rsidRDefault="0053691E" w:rsidP="00626140">
            <w:pPr>
              <w:spacing w:line="349" w:lineRule="auto"/>
              <w:ind w:left="80" w:right="60"/>
              <w:jc w:val="right"/>
            </w:pPr>
            <w:r>
              <w:t>9</w:t>
            </w:r>
            <w:r w:rsidR="002257E9">
              <w:t>8166.7</w:t>
            </w:r>
            <w:r>
              <w:t xml:space="preserve"> (</w:t>
            </w:r>
            <w:r w:rsidR="002257E9">
              <w:t>106768.1</w:t>
            </w:r>
            <w:r>
              <w:t>) [6</w:t>
            </w:r>
            <w:r w:rsidR="002257E9">
              <w:t>4.9</w:t>
            </w:r>
            <w:r>
              <w:t>%]</w:t>
            </w:r>
          </w:p>
        </w:tc>
      </w:tr>
      <w:tr w:rsidR="0053691E" w14:paraId="26C0F447" w14:textId="77777777" w:rsidTr="00626140">
        <w:trPr>
          <w:trHeight w:val="820"/>
        </w:trPr>
        <w:tc>
          <w:tcPr>
            <w:tcW w:w="2339" w:type="dxa"/>
            <w:tcBorders>
              <w:top w:val="nil"/>
              <w:left w:val="single" w:sz="18" w:space="0" w:color="000000"/>
              <w:bottom w:val="nil"/>
              <w:right w:val="nil"/>
            </w:tcBorders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A34ED4" w14:textId="77777777" w:rsidR="0053691E" w:rsidRDefault="0053691E" w:rsidP="00626140">
            <w:pPr>
              <w:spacing w:line="349" w:lineRule="auto"/>
              <w:ind w:left="80" w:right="60"/>
            </w:pPr>
            <w:r>
              <w:t>Caregiver</w:t>
            </w:r>
          </w:p>
        </w:tc>
        <w:tc>
          <w:tcPr>
            <w:tcW w:w="1762" w:type="dxa"/>
            <w:tcBorders>
              <w:top w:val="nil"/>
              <w:left w:val="single" w:sz="18" w:space="0" w:color="000000"/>
              <w:bottom w:val="nil"/>
              <w:right w:val="single" w:sz="8" w:space="0" w:color="000000"/>
            </w:tcBorders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13E665" w14:textId="77777777" w:rsidR="0053691E" w:rsidRDefault="0053691E" w:rsidP="00626140">
            <w:pPr>
              <w:spacing w:line="349" w:lineRule="auto"/>
              <w:ind w:left="80" w:right="60"/>
              <w:jc w:val="right"/>
            </w:pPr>
            <w:r>
              <w:rPr>
                <w:color w:val="010205"/>
              </w:rPr>
              <w:t>6780.0</w:t>
            </w:r>
            <w:r>
              <w:t xml:space="preserve"> (</w:t>
            </w:r>
            <w:r>
              <w:rPr>
                <w:color w:val="010205"/>
              </w:rPr>
              <w:t>13560.0</w:t>
            </w:r>
            <w:r>
              <w:t>) [9.6%]</w:t>
            </w:r>
          </w:p>
        </w:tc>
        <w:tc>
          <w:tcPr>
            <w:tcW w:w="1633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7A8032" w14:textId="50590F55" w:rsidR="0053691E" w:rsidRDefault="003A3B61" w:rsidP="00626140">
            <w:pPr>
              <w:spacing w:line="349" w:lineRule="auto"/>
              <w:ind w:left="80" w:right="60"/>
              <w:jc w:val="right"/>
            </w:pPr>
            <w:r w:rsidRPr="003A3B61">
              <w:rPr>
                <w:color w:val="010205"/>
              </w:rPr>
              <w:t xml:space="preserve">30374.4 </w:t>
            </w:r>
            <w:r w:rsidR="0053691E">
              <w:t>(</w:t>
            </w:r>
            <w:r w:rsidRPr="003A3B61">
              <w:rPr>
                <w:color w:val="010205"/>
              </w:rPr>
              <w:t>22581.9</w:t>
            </w:r>
            <w:r w:rsidR="0053691E">
              <w:t>) [1</w:t>
            </w:r>
            <w:r>
              <w:t>8.5</w:t>
            </w:r>
            <w:r w:rsidR="0053691E">
              <w:t>%]</w:t>
            </w:r>
          </w:p>
        </w:tc>
        <w:tc>
          <w:tcPr>
            <w:tcW w:w="1633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94A6EC" w14:textId="3F759B08" w:rsidR="0053691E" w:rsidRDefault="0053691E" w:rsidP="00626140">
            <w:pPr>
              <w:spacing w:line="349" w:lineRule="auto"/>
              <w:ind w:left="80" w:right="60"/>
              <w:jc w:val="right"/>
              <w:rPr>
                <w:color w:val="010205"/>
              </w:rPr>
            </w:pPr>
            <w:r>
              <w:rPr>
                <w:color w:val="010205"/>
              </w:rPr>
              <w:t>2</w:t>
            </w:r>
            <w:r w:rsidR="002257E9">
              <w:rPr>
                <w:color w:val="010205"/>
              </w:rPr>
              <w:t>3594.4</w:t>
            </w:r>
          </w:p>
        </w:tc>
        <w:tc>
          <w:tcPr>
            <w:tcW w:w="1647" w:type="dxa"/>
            <w:tcBorders>
              <w:top w:val="nil"/>
              <w:left w:val="nil"/>
              <w:bottom w:val="nil"/>
              <w:right w:val="single" w:sz="18" w:space="0" w:color="000000"/>
            </w:tcBorders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6D4A4BF" w14:textId="1F1A1B9C" w:rsidR="0053691E" w:rsidRDefault="0053691E" w:rsidP="00626140">
            <w:pPr>
              <w:spacing w:line="349" w:lineRule="auto"/>
              <w:ind w:left="80" w:right="60"/>
              <w:jc w:val="right"/>
            </w:pPr>
            <w:r>
              <w:t>2</w:t>
            </w:r>
            <w:r w:rsidR="002257E9">
              <w:t>7120.0</w:t>
            </w:r>
            <w:r>
              <w:t xml:space="preserve"> (2</w:t>
            </w:r>
            <w:r w:rsidR="002257E9">
              <w:t>2920.6</w:t>
            </w:r>
            <w:r>
              <w:t>) [17.</w:t>
            </w:r>
            <w:r w:rsidR="002257E9">
              <w:t>9</w:t>
            </w:r>
            <w:r>
              <w:t>%]</w:t>
            </w:r>
          </w:p>
        </w:tc>
      </w:tr>
      <w:tr w:rsidR="0053691E" w14:paraId="7C513FAE" w14:textId="77777777" w:rsidTr="00626140">
        <w:trPr>
          <w:trHeight w:val="1140"/>
        </w:trPr>
        <w:tc>
          <w:tcPr>
            <w:tcW w:w="2339" w:type="dxa"/>
            <w:tcBorders>
              <w:top w:val="nil"/>
              <w:left w:val="single" w:sz="18" w:space="0" w:color="000000"/>
              <w:bottom w:val="nil"/>
              <w:right w:val="nil"/>
            </w:tcBorders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6806CF" w14:textId="77777777" w:rsidR="0053691E" w:rsidRDefault="0053691E" w:rsidP="00626140">
            <w:pPr>
              <w:spacing w:line="349" w:lineRule="auto"/>
              <w:ind w:left="80" w:right="60"/>
            </w:pPr>
            <w:r>
              <w:t>Transportation</w:t>
            </w:r>
          </w:p>
        </w:tc>
        <w:tc>
          <w:tcPr>
            <w:tcW w:w="1762" w:type="dxa"/>
            <w:tcBorders>
              <w:top w:val="nil"/>
              <w:left w:val="single" w:sz="18" w:space="0" w:color="000000"/>
              <w:bottom w:val="nil"/>
              <w:right w:val="single" w:sz="8" w:space="0" w:color="000000"/>
            </w:tcBorders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DA03D2" w14:textId="77777777" w:rsidR="0053691E" w:rsidRDefault="0053691E" w:rsidP="00626140">
            <w:pPr>
              <w:spacing w:line="349" w:lineRule="auto"/>
              <w:ind w:left="80" w:right="60"/>
              <w:jc w:val="right"/>
            </w:pPr>
            <w:r>
              <w:rPr>
                <w:color w:val="010205"/>
              </w:rPr>
              <w:t>500.0</w:t>
            </w:r>
          </w:p>
          <w:p w14:paraId="3ED17A36" w14:textId="77777777" w:rsidR="0053691E" w:rsidRDefault="0053691E" w:rsidP="00626140">
            <w:pPr>
              <w:spacing w:line="349" w:lineRule="auto"/>
              <w:ind w:left="80" w:right="60"/>
              <w:jc w:val="right"/>
            </w:pPr>
            <w:r>
              <w:t>(</w:t>
            </w:r>
            <w:r>
              <w:rPr>
                <w:color w:val="010205"/>
              </w:rPr>
              <w:t>707.1</w:t>
            </w:r>
            <w:r>
              <w:t>)</w:t>
            </w:r>
          </w:p>
          <w:p w14:paraId="054A4B2D" w14:textId="77777777" w:rsidR="0053691E" w:rsidRDefault="0053691E" w:rsidP="00626140">
            <w:pPr>
              <w:spacing w:line="349" w:lineRule="auto"/>
              <w:ind w:left="80" w:right="60"/>
              <w:jc w:val="right"/>
            </w:pPr>
            <w:r>
              <w:t>[0.7%]</w:t>
            </w:r>
          </w:p>
        </w:tc>
        <w:tc>
          <w:tcPr>
            <w:tcW w:w="1633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E32C3DC" w14:textId="5A9DBB5D" w:rsidR="0053691E" w:rsidRDefault="003A3B61" w:rsidP="00626140">
            <w:pPr>
              <w:spacing w:line="349" w:lineRule="auto"/>
              <w:ind w:left="80" w:right="60"/>
              <w:jc w:val="right"/>
            </w:pPr>
            <w:r w:rsidRPr="003A3B61">
              <w:rPr>
                <w:color w:val="010205"/>
              </w:rPr>
              <w:t xml:space="preserve">397.8 </w:t>
            </w:r>
            <w:r w:rsidR="0053691E">
              <w:t>(</w:t>
            </w:r>
            <w:r w:rsidR="0053691E">
              <w:rPr>
                <w:color w:val="010205"/>
              </w:rPr>
              <w:t>58</w:t>
            </w:r>
            <w:r>
              <w:rPr>
                <w:color w:val="010205"/>
              </w:rPr>
              <w:t>3.3</w:t>
            </w:r>
            <w:r w:rsidR="0053691E">
              <w:t>) [0.</w:t>
            </w:r>
            <w:r>
              <w:t>2</w:t>
            </w:r>
            <w:r w:rsidR="0053691E">
              <w:t>%]</w:t>
            </w:r>
          </w:p>
        </w:tc>
        <w:tc>
          <w:tcPr>
            <w:tcW w:w="1633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907F7A" w14:textId="24A1D05F" w:rsidR="0053691E" w:rsidRDefault="002257E9" w:rsidP="00626140">
            <w:pPr>
              <w:spacing w:line="349" w:lineRule="auto"/>
              <w:ind w:left="80" w:right="60"/>
              <w:jc w:val="right"/>
              <w:rPr>
                <w:color w:val="010205"/>
              </w:rPr>
            </w:pPr>
            <w:r>
              <w:rPr>
                <w:color w:val="010205"/>
              </w:rPr>
              <w:t>102.2</w:t>
            </w:r>
          </w:p>
        </w:tc>
        <w:tc>
          <w:tcPr>
            <w:tcW w:w="1647" w:type="dxa"/>
            <w:tcBorders>
              <w:top w:val="nil"/>
              <w:left w:val="nil"/>
              <w:bottom w:val="nil"/>
              <w:right w:val="single" w:sz="18" w:space="0" w:color="000000"/>
            </w:tcBorders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7739C5" w14:textId="7C8C3A76" w:rsidR="0053691E" w:rsidRDefault="0053691E" w:rsidP="00626140">
            <w:pPr>
              <w:spacing w:line="349" w:lineRule="auto"/>
              <w:ind w:left="80" w:right="60"/>
              <w:jc w:val="right"/>
            </w:pPr>
            <w:r>
              <w:t>4</w:t>
            </w:r>
            <w:r w:rsidR="002257E9">
              <w:t>11.9</w:t>
            </w:r>
            <w:r>
              <w:t xml:space="preserve"> </w:t>
            </w:r>
          </w:p>
          <w:p w14:paraId="1EF01B3A" w14:textId="6900775F" w:rsidR="0053691E" w:rsidRDefault="0053691E" w:rsidP="00626140">
            <w:pPr>
              <w:spacing w:line="349" w:lineRule="auto"/>
              <w:ind w:left="80" w:right="60"/>
              <w:jc w:val="right"/>
            </w:pPr>
            <w:r>
              <w:t>(5</w:t>
            </w:r>
            <w:r w:rsidR="002257E9">
              <w:t>88.6</w:t>
            </w:r>
            <w:r>
              <w:t>) [0.3%]</w:t>
            </w:r>
          </w:p>
        </w:tc>
      </w:tr>
      <w:tr w:rsidR="0053691E" w14:paraId="6B129A96" w14:textId="77777777" w:rsidTr="00626140">
        <w:trPr>
          <w:trHeight w:val="1140"/>
        </w:trPr>
        <w:tc>
          <w:tcPr>
            <w:tcW w:w="2339" w:type="dxa"/>
            <w:tcBorders>
              <w:top w:val="nil"/>
              <w:left w:val="single" w:sz="18" w:space="0" w:color="000000"/>
              <w:right w:val="nil"/>
            </w:tcBorders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404FE94" w14:textId="77777777" w:rsidR="0053691E" w:rsidRDefault="0053691E" w:rsidP="00626140">
            <w:pPr>
              <w:spacing w:line="349" w:lineRule="auto"/>
              <w:ind w:left="80" w:right="60"/>
            </w:pPr>
            <w:r>
              <w:t>Home modification</w:t>
            </w:r>
          </w:p>
        </w:tc>
        <w:tc>
          <w:tcPr>
            <w:tcW w:w="1762" w:type="dxa"/>
            <w:tcBorders>
              <w:top w:val="nil"/>
              <w:left w:val="single" w:sz="18" w:space="0" w:color="000000"/>
              <w:right w:val="single" w:sz="8" w:space="0" w:color="000000"/>
            </w:tcBorders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A76415" w14:textId="77777777" w:rsidR="0053691E" w:rsidRDefault="0053691E" w:rsidP="00626140">
            <w:pPr>
              <w:spacing w:line="349" w:lineRule="auto"/>
              <w:ind w:left="80" w:right="60"/>
              <w:jc w:val="right"/>
            </w:pPr>
            <w:r>
              <w:rPr>
                <w:color w:val="010205"/>
              </w:rPr>
              <w:t>578.0</w:t>
            </w:r>
          </w:p>
          <w:p w14:paraId="56B75E2E" w14:textId="77777777" w:rsidR="0053691E" w:rsidRDefault="0053691E" w:rsidP="00626140">
            <w:pPr>
              <w:spacing w:line="349" w:lineRule="auto"/>
              <w:ind w:left="80" w:right="60"/>
              <w:jc w:val="right"/>
            </w:pPr>
            <w:r>
              <w:t>(</w:t>
            </w:r>
            <w:r>
              <w:rPr>
                <w:color w:val="010205"/>
              </w:rPr>
              <w:t>719.1</w:t>
            </w:r>
            <w:r>
              <w:t>)</w:t>
            </w:r>
          </w:p>
          <w:p w14:paraId="53A501C5" w14:textId="77777777" w:rsidR="0053691E" w:rsidRDefault="0053691E" w:rsidP="00626140">
            <w:pPr>
              <w:spacing w:line="349" w:lineRule="auto"/>
              <w:ind w:left="80" w:right="60"/>
              <w:jc w:val="right"/>
            </w:pPr>
            <w:r>
              <w:t>[0.8%]</w:t>
            </w:r>
          </w:p>
        </w:tc>
        <w:tc>
          <w:tcPr>
            <w:tcW w:w="1633" w:type="dxa"/>
            <w:tcBorders>
              <w:top w:val="nil"/>
              <w:left w:val="nil"/>
              <w:right w:val="single" w:sz="8" w:space="0" w:color="000000"/>
            </w:tcBorders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41D474" w14:textId="6C195D6E" w:rsidR="0053691E" w:rsidRDefault="0053691E" w:rsidP="00626140">
            <w:pPr>
              <w:spacing w:line="349" w:lineRule="auto"/>
              <w:ind w:left="80" w:right="60"/>
              <w:jc w:val="right"/>
            </w:pPr>
            <w:r>
              <w:rPr>
                <w:color w:val="010205"/>
              </w:rPr>
              <w:t>2</w:t>
            </w:r>
            <w:r w:rsidR="003A3B61">
              <w:rPr>
                <w:color w:val="010205"/>
              </w:rPr>
              <w:t>562.4</w:t>
            </w:r>
            <w:r>
              <w:t xml:space="preserve"> (</w:t>
            </w:r>
            <w:r>
              <w:rPr>
                <w:color w:val="010205"/>
              </w:rPr>
              <w:t>2462.</w:t>
            </w:r>
            <w:r w:rsidR="003A3B61">
              <w:rPr>
                <w:color w:val="010205"/>
              </w:rPr>
              <w:t>4</w:t>
            </w:r>
            <w:r>
              <w:t>) [1.</w:t>
            </w:r>
            <w:r w:rsidR="003A3B61">
              <w:t>6</w:t>
            </w:r>
            <w:r>
              <w:t>%]</w:t>
            </w:r>
          </w:p>
        </w:tc>
        <w:tc>
          <w:tcPr>
            <w:tcW w:w="1633" w:type="dxa"/>
            <w:tcBorders>
              <w:top w:val="nil"/>
              <w:left w:val="nil"/>
              <w:right w:val="single" w:sz="8" w:space="0" w:color="000000"/>
            </w:tcBorders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48069F2" w14:textId="5252DB81" w:rsidR="0053691E" w:rsidRDefault="0053691E" w:rsidP="00626140">
            <w:pPr>
              <w:spacing w:line="349" w:lineRule="auto"/>
              <w:ind w:left="80" w:right="60"/>
              <w:jc w:val="right"/>
              <w:rPr>
                <w:color w:val="010205"/>
              </w:rPr>
            </w:pPr>
            <w:r>
              <w:rPr>
                <w:color w:val="010205"/>
              </w:rPr>
              <w:t>1</w:t>
            </w:r>
            <w:r w:rsidR="002257E9">
              <w:rPr>
                <w:color w:val="010205"/>
              </w:rPr>
              <w:t>984.4</w:t>
            </w:r>
          </w:p>
        </w:tc>
        <w:tc>
          <w:tcPr>
            <w:tcW w:w="1647" w:type="dxa"/>
            <w:tcBorders>
              <w:top w:val="nil"/>
              <w:left w:val="nil"/>
              <w:right w:val="single" w:sz="18" w:space="0" w:color="000000"/>
            </w:tcBorders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6D0982" w14:textId="57E91F0C" w:rsidR="0053691E" w:rsidRDefault="0053691E" w:rsidP="00626140">
            <w:pPr>
              <w:spacing w:line="349" w:lineRule="auto"/>
              <w:ind w:left="80" w:right="60"/>
              <w:jc w:val="right"/>
            </w:pPr>
            <w:r>
              <w:t>2</w:t>
            </w:r>
            <w:r w:rsidR="002257E9">
              <w:t>288.7</w:t>
            </w:r>
            <w:r>
              <w:t xml:space="preserve"> (23</w:t>
            </w:r>
            <w:r w:rsidR="002257E9">
              <w:t>95.4</w:t>
            </w:r>
            <w:r>
              <w:t>) [1.5%]</w:t>
            </w:r>
          </w:p>
        </w:tc>
      </w:tr>
      <w:tr w:rsidR="0053691E" w14:paraId="38D8FC5B" w14:textId="77777777" w:rsidTr="00626140">
        <w:trPr>
          <w:trHeight w:val="820"/>
        </w:trPr>
        <w:tc>
          <w:tcPr>
            <w:tcW w:w="2339" w:type="dxa"/>
            <w:tcBorders>
              <w:left w:val="single" w:sz="18" w:space="0" w:color="000000"/>
              <w:bottom w:val="single" w:sz="18" w:space="0" w:color="000000"/>
              <w:right w:val="nil"/>
            </w:tcBorders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C16EF1" w14:textId="77777777" w:rsidR="0053691E" w:rsidRDefault="0053691E" w:rsidP="00626140">
            <w:pPr>
              <w:spacing w:line="349" w:lineRule="auto"/>
              <w:ind w:left="80" w:right="60"/>
            </w:pPr>
            <w:r>
              <w:t>Production loss</w:t>
            </w:r>
          </w:p>
        </w:tc>
        <w:tc>
          <w:tcPr>
            <w:tcW w:w="1762" w:type="dxa"/>
            <w:tcBorders>
              <w:left w:val="single" w:sz="18" w:space="0" w:color="000000"/>
              <w:bottom w:val="single" w:sz="18" w:space="0" w:color="000000"/>
              <w:right w:val="single" w:sz="8" w:space="0" w:color="000000"/>
            </w:tcBorders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C9F687" w14:textId="77777777" w:rsidR="0053691E" w:rsidRDefault="0053691E" w:rsidP="00626140">
            <w:pPr>
              <w:spacing w:line="349" w:lineRule="auto"/>
              <w:ind w:left="80" w:right="60"/>
              <w:jc w:val="right"/>
            </w:pPr>
            <w:r>
              <w:rPr>
                <w:color w:val="010205"/>
              </w:rPr>
              <w:t>8733.0</w:t>
            </w:r>
            <w:r>
              <w:t xml:space="preserve"> (</w:t>
            </w:r>
            <w:r>
              <w:rPr>
                <w:color w:val="010205"/>
              </w:rPr>
              <w:t>11408.0</w:t>
            </w:r>
            <w:r>
              <w:t>) [12.3%]</w:t>
            </w:r>
          </w:p>
        </w:tc>
        <w:tc>
          <w:tcPr>
            <w:tcW w:w="1633" w:type="dxa"/>
            <w:tcBorders>
              <w:left w:val="nil"/>
              <w:bottom w:val="single" w:sz="18" w:space="0" w:color="000000"/>
              <w:right w:val="single" w:sz="8" w:space="0" w:color="000000"/>
            </w:tcBorders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039739" w14:textId="4E65A1D0" w:rsidR="0053691E" w:rsidRDefault="003A3B61" w:rsidP="00626140">
            <w:pPr>
              <w:spacing w:line="349" w:lineRule="auto"/>
              <w:ind w:left="80" w:right="60"/>
              <w:jc w:val="right"/>
            </w:pPr>
            <w:r>
              <w:rPr>
                <w:color w:val="010205"/>
              </w:rPr>
              <w:t>72690.8</w:t>
            </w:r>
            <w:r w:rsidR="0053691E">
              <w:t xml:space="preserve"> (</w:t>
            </w:r>
            <w:r w:rsidR="0053691E">
              <w:rPr>
                <w:color w:val="010205"/>
              </w:rPr>
              <w:t>9</w:t>
            </w:r>
            <w:r>
              <w:rPr>
                <w:color w:val="010205"/>
              </w:rPr>
              <w:t>8900.9</w:t>
            </w:r>
            <w:r w:rsidR="0053691E">
              <w:t>) [44.</w:t>
            </w:r>
            <w:r>
              <w:t>3</w:t>
            </w:r>
            <w:r w:rsidR="0053691E">
              <w:t>%]</w:t>
            </w:r>
          </w:p>
        </w:tc>
        <w:tc>
          <w:tcPr>
            <w:tcW w:w="1633" w:type="dxa"/>
            <w:tcBorders>
              <w:left w:val="nil"/>
              <w:bottom w:val="single" w:sz="18" w:space="0" w:color="000000"/>
              <w:right w:val="single" w:sz="8" w:space="0" w:color="000000"/>
            </w:tcBorders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CD3B0E" w14:textId="1A5B56E5" w:rsidR="0053691E" w:rsidRDefault="0053691E" w:rsidP="00626140">
            <w:pPr>
              <w:spacing w:line="349" w:lineRule="auto"/>
              <w:ind w:left="80" w:right="60"/>
              <w:jc w:val="right"/>
              <w:rPr>
                <w:color w:val="010205"/>
              </w:rPr>
            </w:pPr>
            <w:r>
              <w:rPr>
                <w:color w:val="010205"/>
              </w:rPr>
              <w:t>6</w:t>
            </w:r>
            <w:r w:rsidR="002257E9">
              <w:rPr>
                <w:color w:val="010205"/>
              </w:rPr>
              <w:t>3957.5</w:t>
            </w:r>
          </w:p>
        </w:tc>
        <w:tc>
          <w:tcPr>
            <w:tcW w:w="1647" w:type="dxa"/>
            <w:tcBorders>
              <w:left w:val="nil"/>
              <w:bottom w:val="single" w:sz="18" w:space="0" w:color="000000"/>
              <w:right w:val="single" w:sz="18" w:space="0" w:color="000000"/>
            </w:tcBorders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5F374B" w14:textId="4BBF98BD" w:rsidR="0053691E" w:rsidRDefault="0053691E" w:rsidP="00626140">
            <w:pPr>
              <w:spacing w:line="349" w:lineRule="auto"/>
              <w:ind w:left="80" w:right="60"/>
              <w:jc w:val="right"/>
            </w:pPr>
            <w:r>
              <w:t>6</w:t>
            </w:r>
            <w:r w:rsidR="002257E9">
              <w:t>3869.1</w:t>
            </w:r>
            <w:r>
              <w:t xml:space="preserve"> (9</w:t>
            </w:r>
            <w:r w:rsidR="002257E9">
              <w:t>4349.1</w:t>
            </w:r>
            <w:r>
              <w:t>) [42.</w:t>
            </w:r>
            <w:r w:rsidR="002257E9">
              <w:t>2</w:t>
            </w:r>
            <w:r>
              <w:t>%]</w:t>
            </w:r>
          </w:p>
        </w:tc>
      </w:tr>
    </w:tbl>
    <w:p w14:paraId="6B8D1E4D" w14:textId="5D38398E" w:rsidR="001404C9" w:rsidRPr="0053691E" w:rsidRDefault="001404C9" w:rsidP="0053691E"/>
    <w:sectPr w:rsidR="001404C9" w:rsidRPr="0053691E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20436EC" w14:textId="77777777" w:rsidR="009370F8" w:rsidRDefault="009370F8" w:rsidP="009370F8">
      <w:pPr>
        <w:spacing w:line="240" w:lineRule="auto"/>
      </w:pPr>
      <w:r>
        <w:separator/>
      </w:r>
    </w:p>
  </w:endnote>
  <w:endnote w:type="continuationSeparator" w:id="0">
    <w:p w14:paraId="7B3FEB44" w14:textId="77777777" w:rsidR="009370F8" w:rsidRDefault="009370F8" w:rsidP="009370F8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9047341" w14:textId="77777777" w:rsidR="009370F8" w:rsidRDefault="009370F8" w:rsidP="009370F8">
      <w:pPr>
        <w:spacing w:line="240" w:lineRule="auto"/>
      </w:pPr>
      <w:r>
        <w:separator/>
      </w:r>
    </w:p>
  </w:footnote>
  <w:footnote w:type="continuationSeparator" w:id="0">
    <w:p w14:paraId="09B8078A" w14:textId="77777777" w:rsidR="009370F8" w:rsidRDefault="009370F8" w:rsidP="009370F8">
      <w:pPr>
        <w:spacing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zMTExNTW1tDA0sbBQ0lEKTi0uzszPAykwqgUA6llpsCwAAAA="/>
  </w:docVars>
  <w:rsids>
    <w:rsidRoot w:val="001404C9"/>
    <w:rsid w:val="000F6591"/>
    <w:rsid w:val="001404C9"/>
    <w:rsid w:val="002257E9"/>
    <w:rsid w:val="003A3B61"/>
    <w:rsid w:val="0053691E"/>
    <w:rsid w:val="009370F8"/>
    <w:rsid w:val="00A30E59"/>
    <w:rsid w:val="00BB63D0"/>
    <w:rsid w:val="00C61A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HK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AE7DA9C"/>
  <w15:docId w15:val="{78FA0058-FD26-414D-B222-373EBC6F6D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en-GB" w:eastAsia="zh-TW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3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5463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711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724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901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245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758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041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177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638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786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841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70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833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538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37</Words>
  <Characters>135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SER, Stanley J [RS]</dc:creator>
  <cp:lastModifiedBy>WINSER, Stanley J [RS]</cp:lastModifiedBy>
  <cp:revision>2</cp:revision>
  <dcterms:created xsi:type="dcterms:W3CDTF">2020-05-19T04:48:00Z</dcterms:created>
  <dcterms:modified xsi:type="dcterms:W3CDTF">2020-05-19T04:48:00Z</dcterms:modified>
</cp:coreProperties>
</file>